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4FFF1" w14:textId="77777777" w:rsidR="00555321" w:rsidRPr="00DE7766" w:rsidRDefault="00555321" w:rsidP="00555321">
      <w:pPr>
        <w:pStyle w:val="ContactInfo"/>
        <w:spacing w:before="0" w:after="0" w:line="240" w:lineRule="auto"/>
      </w:pPr>
      <w:r>
        <w:t>Kyler Moore</w:t>
      </w:r>
      <w:r>
        <w:br/>
        <w:t>Corvallis, OR</w:t>
      </w:r>
    </w:p>
    <w:p w14:paraId="228B7873" w14:textId="77777777" w:rsidR="00555321" w:rsidRDefault="00555321" w:rsidP="00555321">
      <w:pPr>
        <w:pStyle w:val="ContactInfo"/>
        <w:spacing w:after="0" w:line="240" w:lineRule="auto"/>
      </w:pPr>
      <w:r>
        <w:t>(303)-513-2791</w:t>
      </w:r>
    </w:p>
    <w:p w14:paraId="5B989A95" w14:textId="77777777" w:rsidR="00555321" w:rsidRDefault="00000000" w:rsidP="00555321">
      <w:pPr>
        <w:pStyle w:val="ContactInfo"/>
        <w:spacing w:after="0" w:line="240" w:lineRule="auto"/>
      </w:pPr>
      <w:hyperlink r:id="rId5" w:history="1">
        <w:r w:rsidR="00555321" w:rsidRPr="00FA722E">
          <w:rPr>
            <w:rStyle w:val="Hyperlink"/>
          </w:rPr>
          <w:t>Kylermoore65@gmail.com</w:t>
        </w:r>
      </w:hyperlink>
    </w:p>
    <w:p w14:paraId="086F38EC" w14:textId="77777777" w:rsidR="00555321" w:rsidRDefault="00000000" w:rsidP="00555321">
      <w:pPr>
        <w:pStyle w:val="Heading1"/>
      </w:pPr>
      <w:sdt>
        <w:sdtPr>
          <w:alias w:val="Summary:"/>
          <w:tag w:val="Summary:"/>
          <w:id w:val="-1062706221"/>
          <w:placeholder>
            <w:docPart w:val="FEB0EAD879DC4E15AB6E1F788FA8A763"/>
          </w:placeholder>
          <w:temporary/>
          <w:showingPlcHdr/>
          <w15:appearance w15:val="hidden"/>
        </w:sdtPr>
        <w:sdtContent>
          <w:r w:rsidR="00555321" w:rsidRPr="00B94780">
            <w:t>Summary</w:t>
          </w:r>
        </w:sdtContent>
      </w:sdt>
    </w:p>
    <w:p w14:paraId="4C0A37C6" w14:textId="00C18785" w:rsidR="00555321" w:rsidRDefault="00555321" w:rsidP="00555321">
      <w:r>
        <w:t>Having spent the last three years working as a FinTech Examiner, building the expertise, some classically trained and some personally pursued, creat</w:t>
      </w:r>
      <w:r w:rsidR="002B5655">
        <w:t xml:space="preserve">ing </w:t>
      </w:r>
      <w:r>
        <w:t xml:space="preserve">a well-rounded web developer, </w:t>
      </w:r>
      <w:r w:rsidR="002B5655">
        <w:t>d</w:t>
      </w:r>
      <w:r>
        <w:t>atabase build</w:t>
      </w:r>
      <w:r w:rsidR="002B5655">
        <w:t>er</w:t>
      </w:r>
      <w:r w:rsidR="00F26042">
        <w:t>,</w:t>
      </w:r>
      <w:r w:rsidR="002B5655">
        <w:t xml:space="preserve"> and</w:t>
      </w:r>
      <w:r>
        <w:t xml:space="preserve"> </w:t>
      </w:r>
      <w:r w:rsidR="002B5655">
        <w:t>p</w:t>
      </w:r>
      <w:r>
        <w:t xml:space="preserve">rogrammer in me. With a continued desire to pursue challenging workloads and creative experiences. The passion for achieving the standard while also creating new and desirable </w:t>
      </w:r>
      <w:r w:rsidR="002B5655">
        <w:t>opportunities</w:t>
      </w:r>
      <w:r>
        <w:t xml:space="preserve">. The hope is to fill the current role and expand with this position. </w:t>
      </w:r>
      <w:r w:rsidR="00F26042">
        <w:t>This position allows me the chance to achieve a standard while also developing the passion and creativity, to lead to growth within the company.</w:t>
      </w:r>
    </w:p>
    <w:p w14:paraId="234E7C2F" w14:textId="77777777" w:rsidR="00555321" w:rsidRDefault="00555321" w:rsidP="00555321">
      <w:pPr>
        <w:pStyle w:val="Heading1"/>
        <w:spacing w:line="240" w:lineRule="auto"/>
      </w:pPr>
      <w:r>
        <w:t>Expertise</w:t>
      </w:r>
    </w:p>
    <w:p w14:paraId="14FEEEF8" w14:textId="77777777" w:rsidR="00555321" w:rsidRPr="00200F29" w:rsidRDefault="00555321" w:rsidP="00555321">
      <w:pPr>
        <w:pStyle w:val="Heading2"/>
        <w:spacing w:before="0" w:after="0" w:line="240" w:lineRule="auto"/>
        <w:rPr>
          <w:sz w:val="20"/>
          <w:szCs w:val="20"/>
        </w:rPr>
      </w:pPr>
      <w:r w:rsidRPr="00200F29">
        <w:rPr>
          <w:sz w:val="20"/>
          <w:szCs w:val="20"/>
        </w:rPr>
        <w:t>Languages</w:t>
      </w:r>
    </w:p>
    <w:p w14:paraId="1322560C" w14:textId="7745B75B" w:rsidR="00555321" w:rsidRPr="00116379" w:rsidRDefault="00555321" w:rsidP="00555321">
      <w:pPr>
        <w:pStyle w:val="ListParagraph"/>
        <w:spacing w:before="0" w:after="0" w:line="240" w:lineRule="auto"/>
      </w:pPr>
      <w:r>
        <w:t>Proficient in C#, C++, HTML, CSS, JavaScript, PHP, .NET,</w:t>
      </w:r>
    </w:p>
    <w:p w14:paraId="1E7C9AE7" w14:textId="65F762F6" w:rsidR="00555321" w:rsidRDefault="00555321" w:rsidP="003C1A5D">
      <w:pPr>
        <w:pStyle w:val="ListParagraph"/>
        <w:spacing w:before="0" w:after="0" w:line="240" w:lineRule="auto"/>
      </w:pPr>
      <w:r>
        <w:t>Familiar with MySQL, Fortran, Python, Typescript, Angular, React</w:t>
      </w:r>
    </w:p>
    <w:p w14:paraId="2D4F4425" w14:textId="77777777" w:rsidR="00555321" w:rsidRPr="00750B34" w:rsidRDefault="00555321" w:rsidP="00555321">
      <w:pPr>
        <w:pStyle w:val="Heading2"/>
        <w:spacing w:before="0" w:after="0" w:line="240" w:lineRule="auto"/>
        <w:rPr>
          <w:sz w:val="20"/>
          <w:szCs w:val="20"/>
        </w:rPr>
      </w:pPr>
      <w:r w:rsidRPr="00750B34">
        <w:rPr>
          <w:sz w:val="20"/>
          <w:szCs w:val="20"/>
        </w:rPr>
        <w:t>Platforms</w:t>
      </w:r>
    </w:p>
    <w:p w14:paraId="54F60A12" w14:textId="4EDB868C" w:rsidR="00555321" w:rsidRDefault="00555321" w:rsidP="00555321">
      <w:pPr>
        <w:pStyle w:val="ListParagraph"/>
        <w:spacing w:before="0" w:after="0" w:line="240" w:lineRule="auto"/>
      </w:pPr>
      <w:r w:rsidRPr="00EA1391">
        <w:rPr>
          <w:b/>
          <w:bCs/>
        </w:rPr>
        <w:t>Applications</w:t>
      </w:r>
      <w:r>
        <w:t>: MySQL, Visual studios, Access, GitKraken, Perl, Octave/</w:t>
      </w:r>
      <w:r w:rsidR="002C1AD6">
        <w:t>MATLAB</w:t>
      </w:r>
      <w:r>
        <w:t>, Google Web Design, Dreamweaver, PHP storm, Studio Go,</w:t>
      </w:r>
    </w:p>
    <w:p w14:paraId="0E9A969B" w14:textId="5D73549E" w:rsidR="00555321" w:rsidRDefault="00555321" w:rsidP="008F5673">
      <w:pPr>
        <w:pStyle w:val="ListParagraph"/>
        <w:spacing w:before="0" w:after="0" w:line="240" w:lineRule="auto"/>
      </w:pPr>
      <w:r w:rsidRPr="002C1AD6">
        <w:rPr>
          <w:b/>
          <w:bCs/>
        </w:rPr>
        <w:t>Systems</w:t>
      </w:r>
      <w:r>
        <w:t>: Linux, Windows, Windows server 2016, MAC</w:t>
      </w:r>
    </w:p>
    <w:p w14:paraId="5B9060FE" w14:textId="77777777" w:rsidR="00555321" w:rsidRPr="00200F29" w:rsidRDefault="00555321" w:rsidP="00555321">
      <w:pPr>
        <w:pStyle w:val="Heading2"/>
        <w:spacing w:before="0" w:after="0" w:line="240" w:lineRule="auto"/>
        <w:rPr>
          <w:sz w:val="20"/>
          <w:szCs w:val="20"/>
        </w:rPr>
      </w:pPr>
      <w:r w:rsidRPr="00200F29">
        <w:rPr>
          <w:sz w:val="20"/>
          <w:szCs w:val="20"/>
        </w:rPr>
        <w:t>Certifications</w:t>
      </w:r>
    </w:p>
    <w:p w14:paraId="4CE5E250" w14:textId="77777777" w:rsidR="00555321" w:rsidRDefault="00555321" w:rsidP="00555321">
      <w:pPr>
        <w:pStyle w:val="ListParagraph"/>
        <w:spacing w:before="0" w:after="0"/>
      </w:pPr>
      <w:r>
        <w:t>Ethical Hacker</w:t>
      </w:r>
    </w:p>
    <w:p w14:paraId="2A280270" w14:textId="77777777" w:rsidR="00555321" w:rsidRDefault="00555321" w:rsidP="00555321">
      <w:pPr>
        <w:pStyle w:val="ListParagraph"/>
        <w:spacing w:before="0" w:after="0"/>
      </w:pPr>
      <w:r>
        <w:t xml:space="preserve">Network Professional </w:t>
      </w:r>
    </w:p>
    <w:p w14:paraId="5BF24154" w14:textId="77777777" w:rsidR="00555321" w:rsidRPr="0075491E" w:rsidRDefault="00555321" w:rsidP="00555321">
      <w:pPr>
        <w:pStyle w:val="ListParagraph"/>
        <w:spacing w:before="0" w:after="0"/>
      </w:pPr>
      <w:r>
        <w:t>Security Professional</w:t>
      </w:r>
    </w:p>
    <w:p w14:paraId="77C107A8" w14:textId="77777777" w:rsidR="00555321" w:rsidRDefault="00000000" w:rsidP="00555321">
      <w:pPr>
        <w:pStyle w:val="Heading1"/>
        <w:spacing w:line="240" w:lineRule="auto"/>
      </w:pPr>
      <w:sdt>
        <w:sdtPr>
          <w:alias w:val="Experience:"/>
          <w:tag w:val="Experience:"/>
          <w:id w:val="1922599604"/>
          <w:placeholder>
            <w:docPart w:val="1C843203294C42F9B847340F8C22BFFA"/>
          </w:placeholder>
          <w:temporary/>
          <w:showingPlcHdr/>
          <w15:appearance w15:val="hidden"/>
        </w:sdtPr>
        <w:sdtContent>
          <w:r w:rsidR="00555321">
            <w:t>Experience</w:t>
          </w:r>
        </w:sdtContent>
      </w:sdt>
    </w:p>
    <w:p w14:paraId="434FB78F" w14:textId="77777777" w:rsidR="00555321" w:rsidRPr="004C721A" w:rsidRDefault="00555321" w:rsidP="00555321">
      <w:pPr>
        <w:pStyle w:val="Heading2"/>
        <w:spacing w:line="240" w:lineRule="auto"/>
        <w:rPr>
          <w:b w:val="0"/>
          <w:bCs/>
        </w:rPr>
      </w:pPr>
      <w:r w:rsidRPr="004C721A">
        <w:rPr>
          <w:rStyle w:val="Heading2Char"/>
          <w:bCs/>
        </w:rPr>
        <w:t>Fintech Examiner</w:t>
      </w:r>
      <w:r w:rsidRPr="004C721A">
        <w:rPr>
          <w:b w:val="0"/>
          <w:bCs/>
        </w:rPr>
        <w:t xml:space="preserve"> </w:t>
      </w:r>
    </w:p>
    <w:p w14:paraId="6441C8C8" w14:textId="77777777" w:rsidR="00555321" w:rsidRDefault="00555321" w:rsidP="00555321">
      <w:pPr>
        <w:pStyle w:val="Dates"/>
        <w:spacing w:line="240" w:lineRule="auto"/>
        <w:ind w:firstLine="720"/>
        <w:jc w:val="left"/>
        <w:rPr>
          <w:rStyle w:val="LocationChar"/>
        </w:rPr>
      </w:pPr>
      <w:r w:rsidRPr="00224583">
        <w:rPr>
          <w:rStyle w:val="Heading2Char"/>
          <w:bCs/>
        </w:rPr>
        <w:t>Securities Department</w:t>
      </w:r>
      <w:r>
        <w:t xml:space="preserve"> -</w:t>
      </w:r>
      <w:r>
        <w:rPr>
          <w:b/>
          <w:bCs/>
        </w:rPr>
        <w:t xml:space="preserve"> </w:t>
      </w:r>
      <w:r w:rsidRPr="00523F53">
        <w:rPr>
          <w:rStyle w:val="LocationChar"/>
        </w:rPr>
        <w:t>Bismarck, ND</w:t>
      </w:r>
      <w:r w:rsidRPr="00D02197">
        <w:rPr>
          <w:rStyle w:val="LocationChar"/>
        </w:rPr>
        <w:t xml:space="preserve"> – </w:t>
      </w:r>
      <w:r w:rsidRPr="00224583">
        <w:t>August 2020</w:t>
      </w:r>
      <w:r w:rsidRPr="00D02197">
        <w:rPr>
          <w:rStyle w:val="LocationChar"/>
        </w:rPr>
        <w:t xml:space="preserve"> – Present</w:t>
      </w:r>
    </w:p>
    <w:p w14:paraId="4AC086B5" w14:textId="2ECD0574" w:rsidR="00555321" w:rsidRPr="008B3633" w:rsidRDefault="00555321" w:rsidP="00555321">
      <w:pPr>
        <w:pStyle w:val="Dates"/>
        <w:spacing w:line="240" w:lineRule="auto"/>
        <w:jc w:val="both"/>
      </w:pPr>
      <w:r>
        <w:t xml:space="preserve">Having the ability to understand complex crypto-currency and Blockchain technology advancements. Ensure the knowledge of what security is and how it applies to crypto-based positions—created several databases for internal tracking of different types of assets. Took part in rebuilding the Security department's website, </w:t>
      </w:r>
      <w:r w:rsidR="002C1AD6">
        <w:t>utilizing</w:t>
      </w:r>
      <w:r>
        <w:t xml:space="preserve"> a Drupal platform, and currently completing the launch of the NDIC website. This position has also developed the skills to work remotely. </w:t>
      </w:r>
    </w:p>
    <w:p w14:paraId="56FCB6BA" w14:textId="77777777" w:rsidR="00555321" w:rsidRPr="004C721A" w:rsidRDefault="00555321" w:rsidP="00555321">
      <w:pPr>
        <w:pStyle w:val="Heading2"/>
        <w:spacing w:line="240" w:lineRule="auto"/>
        <w:rPr>
          <w:rStyle w:val="LocationChar"/>
          <w:rFonts w:asciiTheme="majorHAnsi" w:hAnsiTheme="majorHAnsi" w:cstheme="majorHAnsi"/>
        </w:rPr>
      </w:pPr>
      <w:r>
        <w:rPr>
          <w:rStyle w:val="LocationChar"/>
          <w:rFonts w:asciiTheme="majorHAnsi" w:hAnsiTheme="majorHAnsi" w:cstheme="majorHAnsi"/>
        </w:rPr>
        <w:t>Game-Day Operations Expert</w:t>
      </w:r>
      <w:r w:rsidRPr="004C721A">
        <w:rPr>
          <w:rStyle w:val="LocationChar"/>
          <w:rFonts w:asciiTheme="majorHAnsi" w:hAnsiTheme="majorHAnsi" w:cstheme="majorHAnsi"/>
        </w:rPr>
        <w:t xml:space="preserve"> </w:t>
      </w:r>
    </w:p>
    <w:p w14:paraId="37FAE9C5" w14:textId="77777777" w:rsidR="00555321" w:rsidRDefault="00555321" w:rsidP="00555321">
      <w:pPr>
        <w:pStyle w:val="Dates"/>
        <w:spacing w:line="240" w:lineRule="auto"/>
        <w:ind w:firstLine="720"/>
        <w:jc w:val="left"/>
      </w:pPr>
      <w:r w:rsidRPr="00224583">
        <w:rPr>
          <w:rStyle w:val="Heading2Char"/>
          <w:bCs/>
        </w:rPr>
        <w:t>University of Mary Athletics</w:t>
      </w:r>
      <w:r w:rsidRPr="0017208F">
        <w:rPr>
          <w:rStyle w:val="LocationChar"/>
        </w:rPr>
        <w:t xml:space="preserve"> – Bismarck, ND</w:t>
      </w:r>
      <w:r>
        <w:rPr>
          <w:rStyle w:val="LocationChar"/>
          <w:rFonts w:asciiTheme="majorHAnsi" w:hAnsiTheme="majorHAnsi" w:cstheme="majorHAnsi"/>
        </w:rPr>
        <w:t xml:space="preserve"> – </w:t>
      </w:r>
      <w:r w:rsidRPr="00C27ECC">
        <w:t>September 2019 – December 2021</w:t>
      </w:r>
    </w:p>
    <w:p w14:paraId="2FE6E922" w14:textId="25E4DE06" w:rsidR="00555321" w:rsidRPr="000B1736" w:rsidRDefault="00555321" w:rsidP="00555321">
      <w:r>
        <w:t xml:space="preserve">Leading up to special events, formulate a game plan with other members. Take charge of specific activities and be willing to overlap with someone else's task to help with timing. Ensure the experience for all, Athletes, Fans and staff is above and beyond. Be willing to stand/walk for several hours to be prepared for any circumstance. Be at the event early for preparations and leave well after the event ends. </w:t>
      </w:r>
    </w:p>
    <w:p w14:paraId="488A8A87" w14:textId="77777777" w:rsidR="00555321" w:rsidRDefault="00555321" w:rsidP="00555321">
      <w:pPr>
        <w:pStyle w:val="Heading2"/>
        <w:spacing w:line="240" w:lineRule="auto"/>
      </w:pPr>
      <w:r>
        <w:t xml:space="preserve">Mixologist/Chef </w:t>
      </w:r>
    </w:p>
    <w:p w14:paraId="05F13A55" w14:textId="77777777" w:rsidR="00555321" w:rsidRDefault="00555321" w:rsidP="00555321">
      <w:pPr>
        <w:pStyle w:val="Dates"/>
        <w:spacing w:line="240" w:lineRule="auto"/>
        <w:ind w:firstLine="720"/>
        <w:jc w:val="left"/>
        <w:rPr>
          <w:rFonts w:asciiTheme="majorHAnsi" w:hAnsiTheme="majorHAnsi" w:cstheme="majorHAnsi"/>
        </w:rPr>
      </w:pPr>
      <w:r w:rsidRPr="00224583">
        <w:rPr>
          <w:rStyle w:val="Heading2Char"/>
          <w:bCs/>
        </w:rPr>
        <w:t>The Craftcade</w:t>
      </w:r>
      <w:r>
        <w:rPr>
          <w:rFonts w:asciiTheme="majorHAnsi" w:hAnsiTheme="majorHAnsi" w:cstheme="majorHAnsi"/>
        </w:rPr>
        <w:t xml:space="preserve"> – </w:t>
      </w:r>
      <w:r w:rsidRPr="00902832">
        <w:rPr>
          <w:rStyle w:val="LocationChar"/>
        </w:rPr>
        <w:t>Bismarck, ND</w:t>
      </w:r>
      <w:r>
        <w:rPr>
          <w:rFonts w:asciiTheme="majorHAnsi" w:hAnsiTheme="majorHAnsi" w:cstheme="majorHAnsi"/>
        </w:rPr>
        <w:t xml:space="preserve"> – April 2020 – November 2020 </w:t>
      </w:r>
    </w:p>
    <w:p w14:paraId="125787D4" w14:textId="0E9EE7D3" w:rsidR="00555321" w:rsidRDefault="00555321" w:rsidP="00555321">
      <w:r>
        <w:t xml:space="preserve">Create a memorable customer experience with an 80 arcade-themed experience. Work well with team members to deliver food, drinks, and experience to those who wish to turn back time into the 80s. </w:t>
      </w:r>
    </w:p>
    <w:p w14:paraId="4302854A" w14:textId="77777777" w:rsidR="00555321" w:rsidRDefault="00555321" w:rsidP="00555321">
      <w:pPr>
        <w:pStyle w:val="Heading2"/>
        <w:spacing w:line="240" w:lineRule="auto"/>
      </w:pPr>
      <w:r>
        <w:t>Technology Specialist</w:t>
      </w:r>
    </w:p>
    <w:p w14:paraId="52C04757" w14:textId="77777777" w:rsidR="00555321" w:rsidRDefault="00555321" w:rsidP="00555321">
      <w:pPr>
        <w:pStyle w:val="Dates"/>
        <w:spacing w:line="240" w:lineRule="auto"/>
        <w:ind w:firstLine="720"/>
        <w:jc w:val="left"/>
      </w:pPr>
      <w:r w:rsidRPr="00224583">
        <w:rPr>
          <w:rStyle w:val="Heading2Char"/>
          <w:bCs/>
        </w:rPr>
        <w:t>Target</w:t>
      </w:r>
      <w:r w:rsidRPr="003E5291">
        <w:rPr>
          <w:rStyle w:val="LocationChar"/>
        </w:rPr>
        <w:t xml:space="preserve"> – Bismarck, ND</w:t>
      </w:r>
      <w:r w:rsidRPr="003E5291">
        <w:t xml:space="preserve"> </w:t>
      </w:r>
      <w:r>
        <w:t>– April 2019 – September 2019</w:t>
      </w:r>
    </w:p>
    <w:p w14:paraId="33F5C1EE" w14:textId="7E034770" w:rsidR="00555321" w:rsidRPr="00A33A0F" w:rsidRDefault="00555321" w:rsidP="00555321">
      <w:r>
        <w:t xml:space="preserve">Be updated on the current and coming technologies that consumers expect. Prepare a clean and visually pleasing workspace to help the consumers find the new and needed tech. </w:t>
      </w:r>
    </w:p>
    <w:p w14:paraId="761D8B6B" w14:textId="77777777" w:rsidR="00555321" w:rsidRDefault="00000000" w:rsidP="00555321">
      <w:pPr>
        <w:pStyle w:val="Heading1"/>
        <w:spacing w:line="240" w:lineRule="auto"/>
      </w:pPr>
      <w:sdt>
        <w:sdtPr>
          <w:alias w:val="Education:"/>
          <w:tag w:val="Education:"/>
          <w:id w:val="1516970808"/>
          <w:placeholder>
            <w:docPart w:val="F411EFB335B243BF9C76BBA898F0D964"/>
          </w:placeholder>
          <w:temporary/>
          <w:showingPlcHdr/>
          <w15:appearance w15:val="hidden"/>
        </w:sdtPr>
        <w:sdtContent>
          <w:r w:rsidR="00555321">
            <w:t>Education</w:t>
          </w:r>
        </w:sdtContent>
      </w:sdt>
    </w:p>
    <w:p w14:paraId="667A7E68" w14:textId="77777777" w:rsidR="00555321" w:rsidRDefault="00555321" w:rsidP="00555321">
      <w:pPr>
        <w:pStyle w:val="Heading2"/>
        <w:spacing w:line="240" w:lineRule="auto"/>
      </w:pPr>
      <w:r>
        <w:t xml:space="preserve">University of Mary </w:t>
      </w:r>
    </w:p>
    <w:p w14:paraId="04504369" w14:textId="77777777" w:rsidR="00555321" w:rsidRDefault="00555321" w:rsidP="00555321">
      <w:pPr>
        <w:pStyle w:val="Dates"/>
        <w:spacing w:line="240" w:lineRule="auto"/>
        <w:ind w:firstLine="720"/>
        <w:jc w:val="left"/>
      </w:pPr>
      <w:r w:rsidRPr="00DB30BB">
        <w:rPr>
          <w:rStyle w:val="LocationChar"/>
        </w:rPr>
        <w:t>Bismarck, ND</w:t>
      </w:r>
      <w:r>
        <w:t xml:space="preserve"> – </w:t>
      </w:r>
      <w:r w:rsidRPr="00DB30BB">
        <w:t>September 2018 – April 2022</w:t>
      </w:r>
    </w:p>
    <w:p w14:paraId="1636CEA4" w14:textId="72DAC7EA" w:rsidR="00555321" w:rsidRDefault="00555321" w:rsidP="00555321">
      <w:pPr>
        <w:pStyle w:val="Dates"/>
        <w:numPr>
          <w:ilvl w:val="0"/>
          <w:numId w:val="2"/>
        </w:numPr>
        <w:spacing w:line="240" w:lineRule="auto"/>
        <w:jc w:val="left"/>
      </w:pPr>
      <w:r>
        <w:t>Bachelor's Science: Computer Science Engineering</w:t>
      </w:r>
    </w:p>
    <w:p w14:paraId="4FA22598" w14:textId="067AC58F" w:rsidR="00555321" w:rsidRDefault="00555321" w:rsidP="00555321">
      <w:pPr>
        <w:pStyle w:val="ListParagraph"/>
        <w:numPr>
          <w:ilvl w:val="1"/>
          <w:numId w:val="2"/>
        </w:numPr>
      </w:pPr>
      <w:r>
        <w:t>After graduating from the University of Mary, I gained experience and honed my knowledge to expert levels to complete the pursuit of a Computer Science Engineering Bachelors. While attending, Mary was honored to collect two national championships as a hockey player, showcasing my ability to work with a team and achieve an end goal.</w:t>
      </w:r>
    </w:p>
    <w:p w14:paraId="1A892504" w14:textId="77777777" w:rsidR="00555321" w:rsidRDefault="00555321" w:rsidP="00555321">
      <w:pPr>
        <w:pStyle w:val="Heading2"/>
        <w:spacing w:line="240" w:lineRule="auto"/>
      </w:pPr>
      <w:r>
        <w:t>Dakota College at Bottineau</w:t>
      </w:r>
    </w:p>
    <w:p w14:paraId="1A5DDA67" w14:textId="77777777" w:rsidR="00555321" w:rsidRDefault="00555321" w:rsidP="00555321">
      <w:pPr>
        <w:pStyle w:val="Dates"/>
        <w:spacing w:line="240" w:lineRule="auto"/>
        <w:ind w:firstLine="720"/>
        <w:jc w:val="left"/>
      </w:pPr>
      <w:r w:rsidRPr="00D252B4">
        <w:rPr>
          <w:rStyle w:val="LocationChar"/>
        </w:rPr>
        <w:t>Bottineau, ND</w:t>
      </w:r>
      <w:r>
        <w:t xml:space="preserve"> – August 2016 – May 2018</w:t>
      </w:r>
    </w:p>
    <w:p w14:paraId="0BDB7AD0" w14:textId="77777777" w:rsidR="00555321" w:rsidRDefault="00555321" w:rsidP="00555321">
      <w:pPr>
        <w:pStyle w:val="Dates"/>
        <w:numPr>
          <w:ilvl w:val="0"/>
          <w:numId w:val="2"/>
        </w:numPr>
        <w:spacing w:line="240" w:lineRule="auto"/>
        <w:jc w:val="left"/>
      </w:pPr>
      <w:r>
        <w:t>Associates Science: Marketing Management</w:t>
      </w:r>
    </w:p>
    <w:p w14:paraId="49BE9131" w14:textId="43862237" w:rsidR="00555321" w:rsidRDefault="00555321" w:rsidP="002C1AD6">
      <w:pPr>
        <w:pStyle w:val="Dates"/>
        <w:numPr>
          <w:ilvl w:val="1"/>
          <w:numId w:val="2"/>
        </w:numPr>
        <w:spacing w:line="240" w:lineRule="auto"/>
        <w:jc w:val="left"/>
      </w:pPr>
      <w:r>
        <w:t xml:space="preserve">I spent two years at Dakota College at Bottineau, focusing on achieving an Associate of Science. Committed to full-time plus credit hours, averaging about 22 credit hours a term and being a full-time athlete, having the honor of winning a national championship in the spring of 2017, showcasing my ability to manage workload and time. </w:t>
      </w:r>
    </w:p>
    <w:p w14:paraId="3F2DA9EE" w14:textId="77777777" w:rsidR="005F7634" w:rsidRDefault="005F7634"/>
    <w:sectPr w:rsidR="005F7634" w:rsidSect="00D21462">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63534F"/>
    <w:multiLevelType w:val="hybridMultilevel"/>
    <w:tmpl w:val="6AC8D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CDE2B48"/>
    <w:multiLevelType w:val="hybridMultilevel"/>
    <w:tmpl w:val="33BAB884"/>
    <w:lvl w:ilvl="0" w:tplc="2014ED5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5286401">
    <w:abstractNumId w:val="1"/>
  </w:num>
  <w:num w:numId="2" w16cid:durableId="12912810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DIxMDI0tjCwMDNR0lEKTi0uzszPAykwqgUANkLp2SwAAAA="/>
  </w:docVars>
  <w:rsids>
    <w:rsidRoot w:val="00555321"/>
    <w:rsid w:val="002572D5"/>
    <w:rsid w:val="002B5655"/>
    <w:rsid w:val="002C1AD6"/>
    <w:rsid w:val="00555321"/>
    <w:rsid w:val="005F7634"/>
    <w:rsid w:val="008F4B74"/>
    <w:rsid w:val="00F26042"/>
    <w:rsid w:val="00F71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C8C9A"/>
  <w15:chartTrackingRefBased/>
  <w15:docId w15:val="{AA5BD1A1-2AF2-4B99-91EB-8F4A6EB27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321"/>
    <w:pPr>
      <w:spacing w:before="40" w:after="40" w:line="276" w:lineRule="auto"/>
    </w:pPr>
    <w:rPr>
      <w:rFonts w:eastAsia="Times New Roman" w:cs="Times New Roman"/>
      <w:spacing w:val="10"/>
      <w:sz w:val="16"/>
      <w:szCs w:val="16"/>
    </w:rPr>
  </w:style>
  <w:style w:type="paragraph" w:styleId="Heading1">
    <w:name w:val="heading 1"/>
    <w:basedOn w:val="Normal"/>
    <w:next w:val="Normal"/>
    <w:link w:val="Heading1Char"/>
    <w:uiPriority w:val="9"/>
    <w:qFormat/>
    <w:rsid w:val="00555321"/>
    <w:pPr>
      <w:pBdr>
        <w:top w:val="single" w:sz="4" w:space="3" w:color="595959" w:themeColor="text1" w:themeTint="A6"/>
        <w:left w:val="single" w:sz="4" w:space="3" w:color="FFFFFF" w:themeColor="background1"/>
        <w:bottom w:val="single" w:sz="4" w:space="4" w:color="595959" w:themeColor="text1" w:themeTint="A6"/>
      </w:pBdr>
      <w:spacing w:before="80" w:after="60"/>
      <w:outlineLvl w:val="0"/>
    </w:pPr>
    <w:rPr>
      <w:rFonts w:asciiTheme="majorHAnsi" w:hAnsiTheme="majorHAnsi"/>
      <w:caps/>
    </w:rPr>
  </w:style>
  <w:style w:type="paragraph" w:styleId="Heading2">
    <w:name w:val="heading 2"/>
    <w:basedOn w:val="Normal"/>
    <w:next w:val="Normal"/>
    <w:link w:val="Heading2Char"/>
    <w:uiPriority w:val="9"/>
    <w:unhideWhenUsed/>
    <w:qFormat/>
    <w:rsid w:val="00555321"/>
    <w:pPr>
      <w:spacing w:before="80"/>
      <w:ind w:left="432"/>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321"/>
    <w:rPr>
      <w:rFonts w:asciiTheme="majorHAnsi" w:eastAsia="Times New Roman" w:hAnsiTheme="majorHAnsi" w:cs="Times New Roman"/>
      <w:caps/>
      <w:spacing w:val="10"/>
      <w:sz w:val="16"/>
      <w:szCs w:val="16"/>
    </w:rPr>
  </w:style>
  <w:style w:type="character" w:customStyle="1" w:styleId="Heading2Char">
    <w:name w:val="Heading 2 Char"/>
    <w:basedOn w:val="DefaultParagraphFont"/>
    <w:link w:val="Heading2"/>
    <w:uiPriority w:val="9"/>
    <w:rsid w:val="00555321"/>
    <w:rPr>
      <w:rFonts w:eastAsia="Times New Roman" w:cs="Times New Roman"/>
      <w:b/>
      <w:spacing w:val="10"/>
      <w:sz w:val="16"/>
      <w:szCs w:val="16"/>
    </w:rPr>
  </w:style>
  <w:style w:type="paragraph" w:customStyle="1" w:styleId="ContactInfo">
    <w:name w:val="Contact Info"/>
    <w:basedOn w:val="Normal"/>
    <w:uiPriority w:val="1"/>
    <w:qFormat/>
    <w:rsid w:val="00555321"/>
    <w:pPr>
      <w:spacing w:after="240"/>
      <w:contextualSpacing/>
    </w:pPr>
  </w:style>
  <w:style w:type="paragraph" w:customStyle="1" w:styleId="Dates">
    <w:name w:val="Dates"/>
    <w:basedOn w:val="Normal"/>
    <w:uiPriority w:val="1"/>
    <w:qFormat/>
    <w:rsid w:val="00555321"/>
    <w:pPr>
      <w:spacing w:before="80"/>
      <w:jc w:val="right"/>
    </w:pPr>
  </w:style>
  <w:style w:type="paragraph" w:customStyle="1" w:styleId="Location">
    <w:name w:val="Location"/>
    <w:basedOn w:val="Normal"/>
    <w:link w:val="LocationChar"/>
    <w:uiPriority w:val="1"/>
    <w:unhideWhenUsed/>
    <w:qFormat/>
    <w:rsid w:val="00555321"/>
    <w:pPr>
      <w:ind w:left="432"/>
    </w:pPr>
    <w:rPr>
      <w:i/>
    </w:rPr>
  </w:style>
  <w:style w:type="character" w:customStyle="1" w:styleId="LocationChar">
    <w:name w:val="Location Char"/>
    <w:basedOn w:val="DefaultParagraphFont"/>
    <w:link w:val="Location"/>
    <w:uiPriority w:val="1"/>
    <w:rsid w:val="00555321"/>
    <w:rPr>
      <w:rFonts w:eastAsia="Times New Roman" w:cs="Times New Roman"/>
      <w:i/>
      <w:spacing w:val="10"/>
      <w:sz w:val="16"/>
      <w:szCs w:val="16"/>
    </w:rPr>
  </w:style>
  <w:style w:type="paragraph" w:styleId="ListParagraph">
    <w:name w:val="List Paragraph"/>
    <w:basedOn w:val="Normal"/>
    <w:uiPriority w:val="34"/>
    <w:qFormat/>
    <w:rsid w:val="00555321"/>
    <w:pPr>
      <w:numPr>
        <w:numId w:val="1"/>
      </w:numPr>
      <w:spacing w:after="120"/>
      <w:ind w:left="792"/>
    </w:pPr>
  </w:style>
  <w:style w:type="character" w:styleId="Hyperlink">
    <w:name w:val="Hyperlink"/>
    <w:basedOn w:val="DefaultParagraphFont"/>
    <w:unhideWhenUsed/>
    <w:rsid w:val="0055532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106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ylermoore65@gmail.com"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B0EAD879DC4E15AB6E1F788FA8A763"/>
        <w:category>
          <w:name w:val="General"/>
          <w:gallery w:val="placeholder"/>
        </w:category>
        <w:types>
          <w:type w:val="bbPlcHdr"/>
        </w:types>
        <w:behaviors>
          <w:behavior w:val="content"/>
        </w:behaviors>
        <w:guid w:val="{4C2084EB-E1E2-49AF-B119-56E2A78307AC}"/>
      </w:docPartPr>
      <w:docPartBody>
        <w:p w:rsidR="002D5819" w:rsidRDefault="00E20AA6" w:rsidP="00E20AA6">
          <w:pPr>
            <w:pStyle w:val="FEB0EAD879DC4E15AB6E1F788FA8A763"/>
          </w:pPr>
          <w:r>
            <w:t>Summary</w:t>
          </w:r>
        </w:p>
      </w:docPartBody>
    </w:docPart>
    <w:docPart>
      <w:docPartPr>
        <w:name w:val="1C843203294C42F9B847340F8C22BFFA"/>
        <w:category>
          <w:name w:val="General"/>
          <w:gallery w:val="placeholder"/>
        </w:category>
        <w:types>
          <w:type w:val="bbPlcHdr"/>
        </w:types>
        <w:behaviors>
          <w:behavior w:val="content"/>
        </w:behaviors>
        <w:guid w:val="{3BE805B3-F688-4853-8A65-BD6B3CC8C750}"/>
      </w:docPartPr>
      <w:docPartBody>
        <w:p w:rsidR="002D5819" w:rsidRDefault="00E20AA6" w:rsidP="00E20AA6">
          <w:pPr>
            <w:pStyle w:val="1C843203294C42F9B847340F8C22BFFA"/>
          </w:pPr>
          <w:r>
            <w:t>Experience</w:t>
          </w:r>
        </w:p>
      </w:docPartBody>
    </w:docPart>
    <w:docPart>
      <w:docPartPr>
        <w:name w:val="F411EFB335B243BF9C76BBA898F0D964"/>
        <w:category>
          <w:name w:val="General"/>
          <w:gallery w:val="placeholder"/>
        </w:category>
        <w:types>
          <w:type w:val="bbPlcHdr"/>
        </w:types>
        <w:behaviors>
          <w:behavior w:val="content"/>
        </w:behaviors>
        <w:guid w:val="{1413CBB3-0488-4ED7-B85F-D27CF73C889C}"/>
      </w:docPartPr>
      <w:docPartBody>
        <w:p w:rsidR="002D5819" w:rsidRDefault="00E20AA6" w:rsidP="00E20AA6">
          <w:pPr>
            <w:pStyle w:val="F411EFB335B243BF9C76BBA898F0D964"/>
          </w:pPr>
          <w:r>
            <w:t>Educ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0AA6"/>
    <w:rsid w:val="002D5819"/>
    <w:rsid w:val="004448C4"/>
    <w:rsid w:val="00AF3B3B"/>
    <w:rsid w:val="00CA0C96"/>
    <w:rsid w:val="00D80A1C"/>
    <w:rsid w:val="00E20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EB0EAD879DC4E15AB6E1F788FA8A763">
    <w:name w:val="FEB0EAD879DC4E15AB6E1F788FA8A763"/>
    <w:rsid w:val="00E20AA6"/>
  </w:style>
  <w:style w:type="paragraph" w:customStyle="1" w:styleId="1C843203294C42F9B847340F8C22BFFA">
    <w:name w:val="1C843203294C42F9B847340F8C22BFFA"/>
    <w:rsid w:val="00E20AA6"/>
  </w:style>
  <w:style w:type="paragraph" w:customStyle="1" w:styleId="F411EFB335B243BF9C76BBA898F0D964">
    <w:name w:val="F411EFB335B243BF9C76BBA898F0D964"/>
    <w:rsid w:val="00E20AA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ystal Moore</dc:creator>
  <cp:keywords/>
  <dc:description/>
  <cp:lastModifiedBy>Kyler R. Moore</cp:lastModifiedBy>
  <cp:revision>3</cp:revision>
  <dcterms:created xsi:type="dcterms:W3CDTF">2023-02-22T02:04:00Z</dcterms:created>
  <dcterms:modified xsi:type="dcterms:W3CDTF">2023-03-01T01:45:00Z</dcterms:modified>
</cp:coreProperties>
</file>